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71876" w14:textId="7B25C862" w:rsidR="009B3C39" w:rsidRPr="009B3C39" w:rsidRDefault="009B3C39" w:rsidP="009B3C39">
      <w:pPr>
        <w:pStyle w:val="Caption"/>
        <w:keepNext/>
        <w:rPr>
          <w:rFonts w:ascii="Times New Roman" w:hAnsi="Times New Roman" w:cs="Times New Roman"/>
        </w:rPr>
      </w:pPr>
      <w:r w:rsidRPr="009B3C39">
        <w:rPr>
          <w:rFonts w:ascii="Times New Roman" w:hAnsi="Times New Roman" w:cs="Times New Roman"/>
        </w:rPr>
        <w:t>Table 2: Association between vaccination status and categorical variable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0"/>
        <w:gridCol w:w="2283"/>
        <w:gridCol w:w="1720"/>
        <w:gridCol w:w="1790"/>
        <w:gridCol w:w="1267"/>
      </w:tblGrid>
      <w:tr w:rsidR="00A8385D" w14:paraId="2DAD3CEC" w14:textId="77777777" w:rsidTr="009B3C39">
        <w:trPr>
          <w:cantSplit/>
          <w:tblHeader/>
          <w:jc w:val="center"/>
        </w:trPr>
        <w:tc>
          <w:tcPr>
            <w:tcW w:w="1277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4BD0FF0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204" w:type="pct"/>
            <w:tcBorders>
              <w:top w:val="single" w:sz="16" w:space="0" w:color="D3D3D3"/>
              <w:bottom w:val="single" w:sz="16" w:space="0" w:color="D3D3D3"/>
            </w:tcBorders>
          </w:tcPr>
          <w:p w14:paraId="741956D5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 xml:space="preserve"> N = 53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07" w:type="pct"/>
            <w:tcBorders>
              <w:top w:val="single" w:sz="16" w:space="0" w:color="D3D3D3"/>
              <w:bottom w:val="single" w:sz="16" w:space="0" w:color="D3D3D3"/>
            </w:tcBorders>
          </w:tcPr>
          <w:p w14:paraId="0B2511C2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17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44" w:type="pct"/>
            <w:tcBorders>
              <w:top w:val="single" w:sz="16" w:space="0" w:color="D3D3D3"/>
              <w:bottom w:val="single" w:sz="16" w:space="0" w:color="D3D3D3"/>
            </w:tcBorders>
          </w:tcPr>
          <w:p w14:paraId="2826F401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35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6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6B8A80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A8385D" w14:paraId="2BD643F4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6FD47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F7AF0" w14:textId="77777777" w:rsidR="00A8385D" w:rsidRDefault="00A8385D">
            <w:pPr>
              <w:keepNext/>
              <w:spacing w:after="60"/>
              <w:jc w:val="center"/>
            </w:pP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C237B" w14:textId="77777777" w:rsidR="00A8385D" w:rsidRDefault="00A8385D">
            <w:pPr>
              <w:keepNext/>
              <w:spacing w:after="60"/>
              <w:jc w:val="center"/>
            </w:pP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9D471" w14:textId="77777777" w:rsidR="00A8385D" w:rsidRDefault="00A8385D">
            <w:pPr>
              <w:keepNext/>
              <w:spacing w:after="60"/>
              <w:jc w:val="center"/>
            </w:pP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7B3B6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A8385D" w14:paraId="7D0B61F1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9C4A0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917EC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43%)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7A4DC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44%)</w:t>
            </w: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C4384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43%)</w:t>
            </w: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7169D" w14:textId="77777777" w:rsidR="00A8385D" w:rsidRDefault="00A8385D">
            <w:pPr>
              <w:keepNext/>
              <w:spacing w:after="60"/>
              <w:jc w:val="center"/>
            </w:pPr>
          </w:p>
        </w:tc>
      </w:tr>
      <w:tr w:rsidR="00A8385D" w14:paraId="2658E9D3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963BF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46057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5 (57%)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0CE28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56%)</w:t>
            </w: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1CB98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57%)</w:t>
            </w: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C51BE" w14:textId="77777777" w:rsidR="00A8385D" w:rsidRDefault="00A8385D">
            <w:pPr>
              <w:keepNext/>
              <w:spacing w:after="60"/>
              <w:jc w:val="center"/>
            </w:pPr>
          </w:p>
        </w:tc>
      </w:tr>
      <w:tr w:rsidR="00A8385D" w14:paraId="55FCEE3B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F0A9C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6DD0A" w14:textId="77777777" w:rsidR="00A8385D" w:rsidRDefault="00A8385D">
            <w:pPr>
              <w:keepNext/>
              <w:spacing w:after="60"/>
              <w:jc w:val="center"/>
            </w:pP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A7E5C" w14:textId="77777777" w:rsidR="00A8385D" w:rsidRDefault="00A8385D">
            <w:pPr>
              <w:keepNext/>
              <w:spacing w:after="60"/>
              <w:jc w:val="center"/>
            </w:pP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E4BF7" w14:textId="77777777" w:rsidR="00A8385D" w:rsidRDefault="00A8385D">
            <w:pPr>
              <w:keepNext/>
              <w:spacing w:after="60"/>
              <w:jc w:val="center"/>
            </w:pP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51393" w14:textId="77777777" w:rsidR="00A8385D" w:rsidRDefault="00A8385D">
            <w:pPr>
              <w:keepNext/>
              <w:spacing w:after="60"/>
              <w:jc w:val="center"/>
            </w:pPr>
          </w:p>
        </w:tc>
      </w:tr>
      <w:tr w:rsidR="00A8385D" w14:paraId="25967451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C22C6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9-27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F01DC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7 (72%)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73F65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72%)</w:t>
            </w: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7E3E1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1 (73%)</w:t>
            </w: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DEE93" w14:textId="77777777" w:rsidR="00A8385D" w:rsidRDefault="00A8385D">
            <w:pPr>
              <w:keepNext/>
              <w:spacing w:after="60"/>
              <w:jc w:val="center"/>
            </w:pPr>
          </w:p>
        </w:tc>
      </w:tr>
      <w:tr w:rsidR="00A8385D" w14:paraId="450D293B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90505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8-36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25021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27%)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8EE7C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27%)</w:t>
            </w: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1E57D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96 </w:t>
            </w:r>
            <w:r>
              <w:rPr>
                <w:rFonts w:ascii="Calibri" w:hAnsi="Calibri"/>
                <w:sz w:val="20"/>
              </w:rPr>
              <w:t>(27%)</w:t>
            </w: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DA91A" w14:textId="77777777" w:rsidR="00A8385D" w:rsidRDefault="00A8385D">
            <w:pPr>
              <w:keepNext/>
              <w:spacing w:after="60"/>
              <w:jc w:val="center"/>
            </w:pPr>
          </w:p>
        </w:tc>
      </w:tr>
      <w:tr w:rsidR="00A8385D" w14:paraId="58DD6D91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38DA8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7-45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E3BFA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FA669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7%)</w:t>
            </w: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FD3A7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%)</w:t>
            </w: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76869" w14:textId="77777777" w:rsidR="00A8385D" w:rsidRDefault="00A8385D">
            <w:pPr>
              <w:keepNext/>
              <w:spacing w:after="60"/>
              <w:jc w:val="center"/>
            </w:pPr>
          </w:p>
        </w:tc>
      </w:tr>
      <w:tr w:rsidR="00A8385D" w14:paraId="5A98F5ED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14352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ademic_status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06CFE" w14:textId="77777777" w:rsidR="00A8385D" w:rsidRDefault="00A8385D">
            <w:pPr>
              <w:keepNext/>
              <w:spacing w:after="60"/>
              <w:jc w:val="center"/>
            </w:pP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21BB2" w14:textId="77777777" w:rsidR="00A8385D" w:rsidRDefault="00A8385D">
            <w:pPr>
              <w:keepNext/>
              <w:spacing w:after="60"/>
              <w:jc w:val="center"/>
            </w:pP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D6A2E" w14:textId="77777777" w:rsidR="00A8385D" w:rsidRDefault="00A8385D">
            <w:pPr>
              <w:keepNext/>
              <w:spacing w:after="60"/>
              <w:jc w:val="center"/>
            </w:pP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F63EA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A8385D" w14:paraId="57B78FD5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F70D8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8EFF4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48%)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A232E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45%)</w:t>
            </w: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476C1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50%)</w:t>
            </w: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C71D3" w14:textId="77777777" w:rsidR="00A8385D" w:rsidRDefault="00A8385D">
            <w:pPr>
              <w:keepNext/>
              <w:spacing w:after="60"/>
              <w:jc w:val="center"/>
            </w:pPr>
          </w:p>
        </w:tc>
      </w:tr>
      <w:tr w:rsidR="00A8385D" w14:paraId="74DB06DD" w14:textId="77777777" w:rsidTr="009B3C39">
        <w:trPr>
          <w:cantSplit/>
          <w:jc w:val="center"/>
        </w:trPr>
        <w:tc>
          <w:tcPr>
            <w:tcW w:w="127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5B299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12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177B7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7 (52%)</w:t>
            </w:r>
          </w:p>
        </w:tc>
        <w:tc>
          <w:tcPr>
            <w:tcW w:w="9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A830C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55%)</w:t>
            </w:r>
          </w:p>
        </w:tc>
        <w:tc>
          <w:tcPr>
            <w:tcW w:w="9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2157C" w14:textId="77777777" w:rsidR="00A8385D" w:rsidRDefault="009B3C3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50%)</w:t>
            </w:r>
          </w:p>
        </w:tc>
        <w:tc>
          <w:tcPr>
            <w:tcW w:w="66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F23BF" w14:textId="77777777" w:rsidR="00A8385D" w:rsidRDefault="00A8385D">
            <w:pPr>
              <w:keepNext/>
              <w:spacing w:after="60"/>
              <w:jc w:val="center"/>
            </w:pPr>
          </w:p>
        </w:tc>
      </w:tr>
      <w:tr w:rsidR="00A8385D" w14:paraId="3DF9E8EB" w14:textId="77777777" w:rsidTr="009B3C39">
        <w:trPr>
          <w:cantSplit/>
          <w:jc w:val="center"/>
        </w:trPr>
        <w:tc>
          <w:tcPr>
            <w:tcW w:w="5000" w:type="pct"/>
            <w:gridSpan w:val="5"/>
          </w:tcPr>
          <w:p w14:paraId="11A33A22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A8385D" w14:paraId="5DAA7425" w14:textId="77777777" w:rsidTr="009B3C39">
        <w:trPr>
          <w:cantSplit/>
          <w:jc w:val="center"/>
        </w:trPr>
        <w:tc>
          <w:tcPr>
            <w:tcW w:w="5000" w:type="pct"/>
            <w:gridSpan w:val="5"/>
          </w:tcPr>
          <w:p w14:paraId="37694C8C" w14:textId="77777777" w:rsidR="00A8385D" w:rsidRDefault="009B3C39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</w:tbl>
    <w:p w14:paraId="6F368EBF" w14:textId="77777777" w:rsidR="00A8385D" w:rsidRDefault="00A8385D">
      <w:pPr>
        <w:pStyle w:val="FirstParagraph"/>
      </w:pPr>
    </w:p>
    <w:sectPr w:rsidR="00A8385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BC0C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385D"/>
    <w:rsid w:val="009B3C39"/>
    <w:rsid w:val="00A8385D"/>
    <w:rsid w:val="00D84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CB080"/>
  <w15:docId w15:val="{82327B0A-058A-4794-A57B-A9EBAFA50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isha Das</cp:lastModifiedBy>
  <cp:revision>3</cp:revision>
  <dcterms:created xsi:type="dcterms:W3CDTF">2025-05-06T20:35:00Z</dcterms:created>
  <dcterms:modified xsi:type="dcterms:W3CDTF">2025-05-06T20:37:00Z</dcterms:modified>
</cp:coreProperties>
</file>